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6" w:name="cover-letter"/>
    <w:p>
      <w:pPr>
        <w:pStyle w:val="Heading1"/>
      </w:pPr>
      <w:r>
        <w:t xml:space="preserve">Cover Letter</w:t>
      </w:r>
    </w:p>
    <w:p>
      <w:pPr>
        <w:pStyle w:val="FirstParagraph"/>
      </w:pPr>
      <w:r>
        <w:t xml:space="preserve">Dear [Employer's Name or Hiring Manager],</w:t>
      </w:r>
    </w:p>
    <w:p>
      <w:pPr>
        <w:pStyle w:val="BodyText"/>
      </w:pPr>
      <w:r>
        <w:t xml:space="preserve">I am writing to express my sincere interest in the Dentist position at your esteemed institution in Nepal Kathmandu. As a dedicated and compassionate dental professional with [X years] of experience in comprehensive dental care, I am eager to contribute my expertise to a community-driven healthcare environment like yours. Nepal Kathmandu, with its vibrant cultural heritage and growing demand for quality medical services, represents an ideal setting for me to combine my clinical skills with a commitment to improving oral health outcomes in underserved populations.</w:t>
      </w:r>
    </w:p>
    <w:bookmarkStart w:id="20" w:name="professional-background-and-expertise"/>
    <w:p>
      <w:pPr>
        <w:pStyle w:val="Heading2"/>
      </w:pPr>
      <w:r>
        <w:t xml:space="preserve">Professional Background and Expertise</w:t>
      </w:r>
    </w:p>
    <w:p>
      <w:pPr>
        <w:pStyle w:val="FirstParagraph"/>
      </w:pPr>
      <w:r>
        <w:t xml:space="preserve">As a licensed Dentist, I have spent the last [X years] honing my abilities in general dentistry, restorative treatments, pediatric care, and preventive dental practices. My academic journey began with a Doctor of Dental Surgery (DDS) degree from [University Name], where I graduated with distinction. This was followed by specialized training in [specific areas such as orthodontics, endodontics, or oral surgery], which equipped me to address a wide range of patient needs effectively.</w:t>
      </w:r>
    </w:p>
    <w:p>
      <w:pPr>
        <w:pStyle w:val="BodyText"/>
      </w:pPr>
      <w:r>
        <w:t xml:space="preserve">Throughout my career, I have worked in diverse settings, including private clinics and community health centers. These experiences have allowed me to develop a holistic approach to patient care, emphasizing personalized treatment plans and education on maintaining optimal oral hygiene. For instance, at [Previous Clinic Name], I led a team that provided over 500 preventive dental consultations annually, significantly reducing the incidence of common issues such as cavities and gum disease in our patient population.</w:t>
      </w:r>
    </w:p>
    <w:bookmarkEnd w:id="20"/>
    <w:bookmarkStart w:id="21" w:name="why-nepal-kathmandu"/>
    <w:p>
      <w:pPr>
        <w:pStyle w:val="Heading2"/>
      </w:pPr>
      <w:r>
        <w:t xml:space="preserve">Why Nepal Kathmandu?</w:t>
      </w:r>
    </w:p>
    <w:p>
      <w:pPr>
        <w:pStyle w:val="FirstParagraph"/>
      </w:pPr>
      <w:r>
        <w:t xml:space="preserve">Nepal Kathmandu is not just a location for me—it is a place where I believe my skills can make a meaningful impact. The region faces unique challenges in dental healthcare, including limited access to specialized services and disparities in health education. As a Dentist, I am driven to address these gaps by offering accessible, high-quality care that aligns with the cultural values of the community. My understanding of local healthcare dynamics, coupled with my ability to communicate effectively in [language if applicable], positions me to bridge these divides and foster trust between patients and providers.</w:t>
      </w:r>
    </w:p>
    <w:p>
      <w:pPr>
        <w:pStyle w:val="BodyText"/>
      </w:pPr>
      <w:r>
        <w:t xml:space="preserve">Moreover, Kathmandu’s rich cultural tapestry has always inspired me. I am deeply passionate about working in environments where tradition meets innovation. For example, I have previously collaborated with NGOs to implement mobile dental clinics in rural areas of [another region], which taught me the importance of adapting solutions to local needs. In Nepal Kathmandu, I aim to build on this experience by integrating modern dental technologies with community-based approaches to ensure equitable care for all.</w:t>
      </w:r>
    </w:p>
    <w:bookmarkEnd w:id="21"/>
    <w:bookmarkStart w:id="22" w:name="skills-and-contributions"/>
    <w:p>
      <w:pPr>
        <w:pStyle w:val="Heading2"/>
      </w:pPr>
      <w:r>
        <w:t xml:space="preserve">Skills and Contributions</w:t>
      </w:r>
    </w:p>
    <w:p>
      <w:pPr>
        <w:pStyle w:val="FirstParagraph"/>
      </w:pPr>
      <w:r>
        <w:t xml:space="preserve">My strengths as a Dentist extend beyond clinical expertise. I am proficient in using advanced diagnostic tools such as digital X-rays and intraoral cameras, which enable precise treatment planning. Additionally, my background in [specific skill, e.g., cosmetic dentistry or pediatric sedation] allows me to cater to a broad spectrum of patients, from children to seniors. I also take pride in my ability to manage patient anxiety through empathetic communication and evidence-based techniques.</w:t>
      </w:r>
    </w:p>
    <w:p>
      <w:pPr>
        <w:pStyle w:val="BodyText"/>
      </w:pPr>
      <w:r>
        <w:t xml:space="preserve">Collaboration is another cornerstone of my professional philosophy. I have consistently worked as part of multidisciplinary teams, coordinating with physicians, hygienists, and specialists to deliver comprehensive care. In [Previous Role], I co-developed a patient education program that reduced post-treatment complications by 30%, demonstrating my commitment to proactive healthcare solutions.</w:t>
      </w:r>
    </w:p>
    <w:bookmarkEnd w:id="22"/>
    <w:bookmarkStart w:id="23" w:name="X531110c34c3fbaa416daafada9613e2d8e4b793"/>
    <w:p>
      <w:pPr>
        <w:pStyle w:val="Heading2"/>
      </w:pPr>
      <w:r>
        <w:t xml:space="preserve">Commitment to Nepal Kathmandu’s Healthcare Goals</w:t>
      </w:r>
    </w:p>
    <w:p>
      <w:pPr>
        <w:pStyle w:val="FirstParagraph"/>
      </w:pPr>
      <w:r>
        <w:t xml:space="preserve">Nepal has made significant strides in improving public health, but the dental sector still requires focused attention. As a Dentist, I am keen to contribute to initiatives that align with national priorities such as reducing oral disease prevalence and expanding access to care. For example, I have participated in campaigns promoting fluoride use and tobacco cessation, which are critical issues in Nepal’s public health agenda.</w:t>
      </w:r>
    </w:p>
    <w:p>
      <w:pPr>
        <w:pStyle w:val="BodyText"/>
      </w:pPr>
      <w:r>
        <w:t xml:space="preserve">My experience working in resource-limited settings has also prepared me to thrive in environments where creativity and adaptability are key. Whether it is optimizing workflows to serve a high volume of patients or leveraging telemedicine for follow-ups, I am committed to maximizing efficiency without compromising quality. This adaptability is particularly relevant in Nepal Kathmandu, where the healthcare landscape is evolving rapidly.</w:t>
      </w:r>
    </w:p>
    <w:bookmarkEnd w:id="23"/>
    <w:bookmarkStart w:id="24" w:name="personal-motivation"/>
    <w:p>
      <w:pPr>
        <w:pStyle w:val="Heading2"/>
      </w:pPr>
      <w:r>
        <w:t xml:space="preserve">Personal Motivation</w:t>
      </w:r>
    </w:p>
    <w:p>
      <w:pPr>
        <w:pStyle w:val="FirstParagraph"/>
      </w:pPr>
      <w:r>
        <w:t xml:space="preserve">Beyond professional qualifications, my decision to seek a position in Nepal Kathmandu stems from a personal connection to the region. I have visited Kathmandu on multiple occasions and have been profoundly moved by its resilience and warmth. The people’s dedication to community welfare resonates with my own values, and I am excited about the opportunity to contribute to their well-being as a Dentist.</w:t>
      </w:r>
    </w:p>
    <w:p>
      <w:pPr>
        <w:pStyle w:val="BodyText"/>
      </w:pPr>
      <w:r>
        <w:t xml:space="preserve">Additionally, I am keen to learn from local practices and integrate them into my work. For instance, traditional remedies for oral health are still widely used in Nepal, and I would welcome the chance to collaborate with local practitioners to combine modern science with time-honored methods. This cultural exchange would not only enhance patient care but also deepen my understanding of the community’s unique needs.</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Dentist in Nepal Kathmandu. My clinical expertise, dedication to patient-centered care, and alignment with the region’s healthcare goals make me a strong candidate for this role. I am confident that my contributions will help elevate the standard of dental care in your institution and positively impact the lives of countless patients.</w:t>
      </w:r>
    </w:p>
    <w:p>
      <w:pPr>
        <w:pStyle w:val="BodyText"/>
      </w:pPr>
      <w:r>
        <w:t xml:space="preserve">Thank you for considering my application. I would welcome the opportunity to discuss how my background and vision align with your organization’s miss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Nepal Kathmandu</dc:title>
  <dc:creator/>
  <dc:language>en</dc:language>
  <cp:keywords/>
  <dcterms:created xsi:type="dcterms:W3CDTF">2026-07-21T10:39:58Z</dcterms:created>
  <dcterms:modified xsi:type="dcterms:W3CDTF">2026-07-21T10:39:58Z</dcterms:modified>
</cp:coreProperties>
</file>

<file path=docProps/custom.xml><?xml version="1.0" encoding="utf-8"?>
<Properties xmlns="http://schemas.openxmlformats.org/officeDocument/2006/custom-properties" xmlns:vt="http://schemas.openxmlformats.org/officeDocument/2006/docPropsVTypes"/>
</file>